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hotographer</w:t>
      </w:r>
    </w:p>
    <w:bookmarkStart w:id="20" w:name="internship-application-letter"/>
    <w:p>
      <w:pPr>
        <w:pStyle w:val="Heading1"/>
      </w:pPr>
      <w:r>
        <w:t xml:space="preserve">Internship Application Letter</w:t>
      </w:r>
    </w:p>
    <w:p>
      <w:pPr>
        <w:pStyle w:val="FirstParagraph"/>
      </w:pPr>
      <w:r>
        <w:t xml:space="preserve">For the Position of Photography Intern</w:t>
      </w:r>
    </w:p>
    <w:bookmarkEnd w:id="20"/>
    <w:p>
      <w:pPr>
        <w:pStyle w:val="BodyText"/>
      </w:pPr>
      <w:r>
        <w:t xml:space="preserve">Dear Hiring Manager,</w:t>
      </w:r>
    </w:p>
    <w:p>
      <w:pPr>
        <w:pStyle w:val="BodyText"/>
      </w:pPr>
      <w:r>
        <w:t xml:space="preserve">It is with immense enthusiasm that I submit my application for the Photography Internship position at your esteemed establishment in United Kingdom London. As a passionate visual storyteller deeply immersed in the dynamic creative landscape of London, I am confident that this internship represents the perfect catalyst for my professional evolution as a Photographer. Having meticulously followed your studio's innovative work across fashion, documentary, and urban art projects within London's cultural sphere, I am eager to contribute my technical skills and fresh perspective to your team.</w:t>
      </w:r>
    </w:p>
    <w:p>
      <w:pPr>
        <w:pStyle w:val="BodyText"/>
      </w:pPr>
      <w:r>
        <w:t xml:space="preserve">The United Kingdom London has long been the beating heart of photographic innovation in Europe—where iconic street photography traditions intersect with cutting-edge digital practices. From the gritty realism of post-war British photojournalism to contemporary multimedia installations at Tate Modern, this city cultivates a unique environment where technical mastery meets conceptual depth. My academic background in Visual Arts at University College London (UCL), complemented by hands-on experience capturing the vibrant essence of East London's markets and festivals, has prepared me to thrive in this specific ecosystem. I have documented everything from Borough Market's culinary tapestry to the diverse cultural expressions at Notting Hill Carnival—all while honing my ability to anticipate light, composition, and human moments in high-stakes environments.</w:t>
      </w:r>
    </w:p>
    <w:p>
      <w:pPr>
        <w:pStyle w:val="BodyText"/>
      </w:pPr>
      <w:r>
        <w:t xml:space="preserve">My technical proficiency extends beyond basic camera operations. I am fully adept with Sony A7R IV and Canon 5D Mark IV systems, proficient in Adobe Lightroom and Photoshop workflows for both color grading and complex composites. During my final year project documenting London's architectural transformation through the lens of social change, I developed a systematic approach to managing large-scale shoots—from client consultations to post-processing pipelines—ensuring consistency across 200+ images. This project was featured in UCL's annual photography exhibition, where it sparked conversations about urban identity that resonated deeply with local communities and critics alike. These experiences have solidified my understanding of how a Photographer's work transcends mere image-making to become a meaningful dialogue with place and people.</w:t>
      </w:r>
    </w:p>
    <w:p>
      <w:pPr>
        <w:pStyle w:val="BodyText"/>
      </w:pPr>
      <w:r>
        <w:t xml:space="preserve">What particularly excites me about your studio is your commitment to elevating underrepresented narratives through photography—a philosophy that aligns perfectly with my own ethical approach to visual storytelling. Your recent campaign documenting London's immigrant communities through the lens of generational resilience demonstrated how strategic composition can challenge stereotypes while celebrating cultural richness. I am eager to contribute to such meaningful projects as an Internship Application Letter demonstrates not just technical ability, but a conscious commitment to photography as social practice. In my previous role at a community arts nonprofit in Shoreditch, I co-created an exhibition showcasing refugee artists' perspectives through collaborative portraiture—proving that the most powerful imagery emerges from genuine connection and respect.</w:t>
      </w:r>
    </w:p>
    <w:p>
      <w:pPr>
        <w:pStyle w:val="BodyText"/>
      </w:pPr>
      <w:r>
        <w:t xml:space="preserve">I have carefully researched your studio's recent projects, including the award-winning "London Layers" series exploring hidden histories in Victorian architecture. Your innovative use of drone photography combined with traditional film techniques to document decaying industrial sites reveals a mastery of both classic and contemporary photographic methods—a skill set I am actively developing through my own hybrid workflow. My portfolio includes time-lapse sequences capturing London's skyline transitions from dusk to night, as well as intimate street portraits taken in the rain-soaked streets of Camden. Each image tells a micro-story about the city's relentless pace and quiet moments of human connection, embodying what I believe is essential for any Photographer operating within United Kingdom London.</w:t>
      </w:r>
    </w:p>
    <w:p>
      <w:pPr>
        <w:pStyle w:val="BodyText"/>
      </w:pPr>
      <w:r>
        <w:t xml:space="preserve">My understanding of London's photographic community extends beyond artistic practice to its professional infrastructure. I regularly attend workshops at The Photographers' Gallery and network with professionals through the British Journal of Photography's mentorship program. This engagement has provided critical insights into industry standards, ethical considerations for public space photography (especially relevant in London's regulated urban environment), and the evolving business models for visual artists. As a Photographer navigating this ecosystem, I recognize that technical skill must be paired with contextual awareness—a perspective I've cultivated through volunteering with charities like Streetwise to document homelessness in Greater London.</w:t>
      </w:r>
    </w:p>
    <w:p>
      <w:pPr>
        <w:pStyle w:val="BodyText"/>
      </w:pPr>
      <w:r>
        <w:t xml:space="preserve">I understand that an Internship Application Letter is not merely an introduction but a demonstration of how your specific needs align with my growth trajectory. Your studio's emphasis on editorial collaboration matches my aspiration to move beyond technical execution toward meaningful creative partnerships. I am particularly drawn to your mentorship approach—having witnessed firsthand how guided experience transforms raw talent into professional artistry through constructive feedback and immersive project involvement. I am prepared to bring not only dedication but also proactive initiative: for example, I have already begun researching potential collaborative angles between your upcoming travel series and my ongoing documentation of London's multicultural food markets.</w:t>
      </w:r>
    </w:p>
    <w:p>
      <w:pPr>
        <w:pStyle w:val="BodyText"/>
      </w:pPr>
      <w:r>
        <w:t xml:space="preserve">As a resident of London with deep ties to its cultural fabric, I possess the logistical advantages required for immediate contribution. My established network across Borough Market vendors, local galleries, and community centers allows me to navigate the city's creative landscape efficiently—a significant asset for on-location shoots requiring quick access to authentic settings. Furthermore, my familiarity with London's public transport system and knowledge of optimal shooting locations during off-peak hours (crucial for avoiding crowds in busy areas like Oxford Street) ensures I can maximize productivity from day one.</w:t>
      </w:r>
    </w:p>
    <w:p>
      <w:pPr>
        <w:pStyle w:val="BodyText"/>
      </w:pPr>
      <w:r>
        <w:t xml:space="preserve">My greatest strength as a Photographer lies in my ability to translate complex visual concepts into compelling narratives through disciplined technical execution. Whether capturing the precise moment of light hitting the Shard at sunrise or documenting the subtle emotional shifts in a street performer's expression, I approach each frame with intentionality honed through years of practice. This meticulous attention aligns perfectly with your studio's reputation for precision—a quality I've sought to emulate since discovering your work during my time studying at UCL's Visual Culture program.</w:t>
      </w:r>
    </w:p>
    <w:p>
      <w:pPr>
        <w:pStyle w:val="BodyText"/>
      </w:pPr>
      <w:r>
        <w:t xml:space="preserve">I am deeply committed to contributing meaningfully to the photographic community in United Kingdom London, a city where every street corner holds visual potential waiting to be discovered. My portfolio, which documents London through a lens of both technical rigor and human empathy, stands as testament to my capabilities. I am eager to bring this perspective into your studio's workflow while learning from your team's expertise in shaping photographic narratives that resonate nationally and internationally.</w:t>
      </w:r>
    </w:p>
    <w:p>
      <w:pPr>
        <w:pStyle w:val="BodyText"/>
      </w:pPr>
      <w:r>
        <w:t xml:space="preserve">Thank you for considering my application for the Photography Internship position. I have attached my portfolio, CV, and references for your review, and would welcome the opportunity to discuss how my skills align with your creative vision. I look forward to the possibility of contributing to your studio's legacy of impactful visual storytelling in London.</w:t>
      </w:r>
    </w:p>
    <w:p>
      <w:pPr>
        <w:pStyle w:val="BodyText"/>
      </w:pPr>
      <w:r>
        <w:t xml:space="preserve">Yours sincerely,</w:t>
      </w:r>
    </w:p>
    <w:p>
      <w:pPr>
        <w:pStyle w:val="BodyText"/>
      </w:pPr>
      <w:r>
        <w:t xml:space="preserve">[Your Full Name]</w:t>
      </w:r>
    </w:p>
    <w:p>
      <w:pPr>
        <w:pStyle w:val="BodyText"/>
      </w:pPr>
      <w:r>
        <w:t xml:space="preserve">Photography Portfolio: www.yourportfolio.com</w:t>
      </w:r>
    </w:p>
    <w:p>
      <w:pPr>
        <w:pStyle w:val="BodyText"/>
      </w:pPr>
      <w:r>
        <w:t xml:space="preserve">Phone: +44 XXXX XXXXXX | Email: your.email@domain.com</w:t>
      </w:r>
    </w:p>
    <w:p>
      <w:pPr>
        <w:pStyle w:val="BodyText"/>
      </w:pPr>
      <w:r>
        <w:t xml:space="preserve">This Internship Application Letter was crafted with specific focus on the Photographer role within United Kingdom London, detailing practical experience, technical proficiency, and contextual awareness essential for success in London's competitive creative landscap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hotographer</dc:title>
  <dc:creator/>
  <dc:language>en</dc:language>
  <cp:keywords/>
  <dcterms:created xsi:type="dcterms:W3CDTF">2026-07-23T19:24:45Z</dcterms:created>
  <dcterms:modified xsi:type="dcterms:W3CDTF">2026-07-23T19:24:45Z</dcterms:modified>
</cp:coreProperties>
</file>

<file path=docProps/custom.xml><?xml version="1.0" encoding="utf-8"?>
<Properties xmlns="http://schemas.openxmlformats.org/officeDocument/2006/custom-properties" xmlns:vt="http://schemas.openxmlformats.org/officeDocument/2006/docPropsVTypes"/>
</file>